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1CD8399" wp14:editId="543E537B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535D62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535D62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535D62">
        <w:rPr>
          <w:rFonts w:asciiTheme="majorHAnsi" w:hAnsiTheme="majorHAnsi"/>
          <w:b/>
          <w:sz w:val="22"/>
          <w:szCs w:val="24"/>
        </w:rPr>
        <w:t>A</w:t>
      </w:r>
      <w:r w:rsidR="009F002E" w:rsidRPr="00535D62">
        <w:rPr>
          <w:rFonts w:asciiTheme="majorHAnsi" w:hAnsiTheme="majorHAnsi"/>
          <w:b/>
          <w:sz w:val="22"/>
          <w:szCs w:val="24"/>
        </w:rPr>
        <w:t>NS</w:t>
      </w:r>
      <w:r w:rsidR="00B04ECD" w:rsidRPr="00535D62">
        <w:rPr>
          <w:rFonts w:asciiTheme="majorHAnsi" w:hAnsiTheme="majorHAnsi"/>
          <w:b/>
          <w:sz w:val="22"/>
          <w:szCs w:val="24"/>
        </w:rPr>
        <w:t>FERÊNCIAS EXTERNAS 2022</w:t>
      </w:r>
      <w:r w:rsidRPr="00535D62">
        <w:rPr>
          <w:rFonts w:asciiTheme="majorHAnsi" w:hAnsiTheme="majorHAnsi"/>
          <w:b/>
          <w:sz w:val="22"/>
          <w:szCs w:val="24"/>
        </w:rPr>
        <w:t>.1</w:t>
      </w:r>
    </w:p>
    <w:p w:rsidR="00C96A1E" w:rsidRPr="00535D62" w:rsidRDefault="009D0366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05</w:t>
      </w:r>
      <w:bookmarkStart w:id="0" w:name="_GoBack"/>
      <w:bookmarkEnd w:id="0"/>
      <w:r w:rsidR="00767250">
        <w:rPr>
          <w:rFonts w:asciiTheme="majorHAnsi" w:hAnsiTheme="majorHAnsi"/>
          <w:sz w:val="18"/>
          <w:szCs w:val="24"/>
        </w:rPr>
        <w:t>/2021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b/>
          <w:sz w:val="18"/>
          <w:szCs w:val="24"/>
        </w:rPr>
        <w:t>AVALIAÇÃO DOCUMENTAL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3"/>
        <w:gridCol w:w="3536"/>
        <w:gridCol w:w="598"/>
        <w:gridCol w:w="1016"/>
        <w:gridCol w:w="896"/>
        <w:gridCol w:w="564"/>
        <w:gridCol w:w="697"/>
        <w:gridCol w:w="1093"/>
      </w:tblGrid>
      <w:tr w:rsidR="00C96A1E" w:rsidRPr="00535D62" w:rsidTr="00A75B04">
        <w:trPr>
          <w:trHeight w:val="283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C96A1E" w:rsidRPr="00535D62" w:rsidTr="00A75B04">
        <w:trPr>
          <w:trHeight w:val="283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emestre: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Língua: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 candidato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509B" w:rsidRDefault="00F9509B">
      <w:r>
        <w:separator/>
      </w:r>
    </w:p>
  </w:endnote>
  <w:endnote w:type="continuationSeparator" w:id="0">
    <w:p w:rsidR="00F9509B" w:rsidRDefault="00F95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509B" w:rsidRDefault="00F9509B">
      <w:r>
        <w:separator/>
      </w:r>
    </w:p>
  </w:footnote>
  <w:footnote w:type="continuationSeparator" w:id="0">
    <w:p w:rsidR="00F9509B" w:rsidRDefault="00F95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3E42"/>
    <w:rsid w:val="00584E5B"/>
    <w:rsid w:val="005853CF"/>
    <w:rsid w:val="005B5910"/>
    <w:rsid w:val="005C2C9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B67CB67-F162-4148-AA4C-079E9C6F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5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evi Santos</cp:lastModifiedBy>
  <cp:revision>9</cp:revision>
  <cp:lastPrinted>2017-03-16T16:20:00Z</cp:lastPrinted>
  <dcterms:created xsi:type="dcterms:W3CDTF">2017-03-16T16:20:00Z</dcterms:created>
  <dcterms:modified xsi:type="dcterms:W3CDTF">2021-10-20T18:16:00Z</dcterms:modified>
</cp:coreProperties>
</file>